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transfer learning.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0BE86F5" w:rsidR="00B24E5A" w:rsidRDefault="003D3C8C" w:rsidP="008241A4">
      <w:pPr>
        <w:rPr>
          <w:lang w:val="en-GB"/>
        </w:rPr>
      </w:pPr>
      <w:r>
        <w:rPr>
          <w:lang w:val="en-GB"/>
        </w:rPr>
        <w:t xml:space="preserve">Moreover, </w:t>
      </w:r>
      <w:r w:rsidR="0064543E">
        <w:rPr>
          <w:lang w:val="en-GB"/>
        </w:rPr>
        <w:t xml:space="preserve">all the trainings were performed over an offline augmented training set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in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Global Average Pooling layer connected to the </w:t>
      </w:r>
      <w:proofErr w:type="spellStart"/>
      <w:r>
        <w:rPr>
          <w:lang w:val="en-GB"/>
        </w:rPr>
        <w:t>softmax</w:t>
      </w:r>
      <w:proofErr w:type="spellEnd"/>
      <w:r>
        <w:rPr>
          <w:lang w:val="en-GB"/>
        </w:rPr>
        <w:t xml:space="preserve"> dense layer</w:t>
      </w:r>
    </w:p>
    <w:p w14:paraId="591F7FA4" w14:textId="5CA3807A"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w:t>
      </w:r>
      <w:proofErr w:type="spellStart"/>
      <w:r>
        <w:rPr>
          <w:lang w:val="en-GB"/>
        </w:rPr>
        <w:t>freezed</w:t>
      </w:r>
      <w:proofErr w:type="spellEnd"/>
      <w:r>
        <w:rPr>
          <w:lang w:val="en-GB"/>
        </w:rPr>
        <w:t xml:space="preserve"> 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ensembl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w:t>
      </w:r>
      <w:r w:rsidR="000A5482">
        <w:rPr>
          <w:lang w:val="en-GB"/>
        </w:rPr>
        <w:t xml:space="preserve">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different pattern</w:t>
      </w:r>
      <w:r>
        <w:rPr>
          <w:lang w:val="en-GB"/>
        </w:rPr>
        <w:t>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64105484" w:rsidR="00F45DC0" w:rsidRPr="00F45DC0" w:rsidRDefault="00F45DC0" w:rsidP="00F45DC0">
      <w:pPr>
        <w:rPr>
          <w:lang w:val="en-GB"/>
        </w:rPr>
      </w:pPr>
      <w:r>
        <w:rPr>
          <w:lang w:val="en-GB"/>
        </w:rPr>
        <w:t xml:space="preserve">For our models we decided not to use cross-validation </w:t>
      </w:r>
      <w:r w:rsidR="00097AD7">
        <w:rPr>
          <w:lang w:val="en-GB"/>
        </w:rPr>
        <w:t>for model selection. This choice as been mad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For our models, 32</w:t>
      </w:r>
      <w:r w:rsidR="000A5482">
        <w:rPr>
          <w:lang w:val="en-GB"/>
        </w:rPr>
        <w:t>-64</w:t>
      </w:r>
      <w:r w:rsidR="00043A50">
        <w:rPr>
          <w:lang w:val="en-GB"/>
        </w:rPr>
        <w:t xml:space="preserve"> x 2 turned out to be a good choice for the batch size.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lastRenderedPageBreak/>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Pr>
          <w:lang w:val="en-GB"/>
        </w:rPr>
        <w:t xml:space="preserve">standardization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Another technique that turned out be very useful has been the resizing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class-weights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oversampl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t>Regularization methods</w:t>
      </w:r>
    </w:p>
    <w:p w14:paraId="3FCAEC5F" w14:textId="1F651A78" w:rsidR="00E172F1" w:rsidRDefault="008241A4" w:rsidP="00AC44A8">
      <w:pPr>
        <w:rPr>
          <w:lang w:val="en-GB"/>
        </w:rPr>
      </w:pPr>
      <w:r>
        <w:rPr>
          <w:lang w:val="en-GB"/>
        </w:rPr>
        <w:t xml:space="preserve">We used many regularization methods, including dropout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much overfitting. The gaussian alternative </w:t>
      </w:r>
      <w:r w:rsidR="000103D0">
        <w:rPr>
          <w:lang w:val="en-GB"/>
        </w:rPr>
        <w:lastRenderedPageBreak/>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L2 regularization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GAP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1DB722A5" w14:textId="4CAA4852" w:rsidR="00861F81" w:rsidRDefault="00AC44A8" w:rsidP="00861F81">
      <w:pPr>
        <w:rPr>
          <w:lang w:val="en-GB"/>
        </w:rPr>
      </w:pPr>
      <w:proofErr w:type="spellStart"/>
      <w:r>
        <w:rPr>
          <w:lang w:val="en-GB"/>
        </w:rPr>
        <w:t>CutMix</w:t>
      </w:r>
      <w:proofErr w:type="spellEnd"/>
      <w:r>
        <w:rPr>
          <w:lang w:val="en-GB"/>
        </w:rPr>
        <w:t xml:space="preserve"> is a new augmentation method that promises to improve the accuracy of the model, by generating images </w:t>
      </w:r>
      <w:r w:rsidR="00032EF5">
        <w:rPr>
          <w:lang w:val="en-GB"/>
        </w:rPr>
        <w:t>that</w:t>
      </w:r>
      <w:r>
        <w:rPr>
          <w:lang w:val="en-GB"/>
        </w:rPr>
        <w:t xml:space="preserve"> are a mix of 2 different images of different classes. This library aims to create a random bounding box where to place a different image. The goal is to train a model which </w:t>
      </w:r>
      <w:r w:rsidR="00032EF5">
        <w:rPr>
          <w:lang w:val="en-GB"/>
        </w:rPr>
        <w:t>can</w:t>
      </w:r>
      <w:r>
        <w:rPr>
          <w:lang w:val="en-GB"/>
        </w:rPr>
        <w:t xml:space="preserve"> learn to classify multiple classes at the same time with a single image. The labels are modified accordingly, by putting a higher weight </w:t>
      </w:r>
      <w:r w:rsidR="00032EF5">
        <w:rPr>
          <w:lang w:val="en-GB"/>
        </w:rPr>
        <w:t>on</w:t>
      </w:r>
      <w:r>
        <w:rPr>
          <w:lang w:val="en-GB"/>
        </w:rPr>
        <w:t xml:space="preserve"> the label corresponding to the class of the image that occupies most of the area. The loss function of the model is still the categorical cross</w:t>
      </w:r>
      <w:r w:rsidR="00032EF5">
        <w:rPr>
          <w:lang w:val="en-GB"/>
        </w:rPr>
        <w:t>-</w:t>
      </w:r>
      <w:r>
        <w:rPr>
          <w:lang w:val="en-GB"/>
        </w:rPr>
        <w:t>entropy, but now the encoding of the label is not one-hot but it’s a continuous function.</w:t>
      </w:r>
      <w:r w:rsidR="00E24613">
        <w:rPr>
          <w:lang w:val="en-GB"/>
        </w:rPr>
        <w:t xml:space="preserve"> Using this technique, the model should improve its localization ability as it is forced to classify using a partial view.</w:t>
      </w:r>
    </w:p>
    <w:p w14:paraId="09847C3A" w14:textId="379C3E36" w:rsidR="00861F81" w:rsidRDefault="00861F81" w:rsidP="00861F81">
      <w:pPr>
        <w:rPr>
          <w:lang w:val="en-GB"/>
        </w:rPr>
      </w:pPr>
      <w:r w:rsidRPr="00861F81">
        <w:rPr>
          <w:lang w:val="en-GB"/>
        </w:rPr>
        <w:t xml:space="preserve">We managed to successfully use this library, present in the </w:t>
      </w:r>
      <w:proofErr w:type="spellStart"/>
      <w:r w:rsidRPr="00861F81">
        <w:rPr>
          <w:lang w:val="en-GB"/>
        </w:rPr>
        <w:t>Keras</w:t>
      </w:r>
      <w:proofErr w:type="spellEnd"/>
      <w:r w:rsidRPr="00861F81">
        <w:rPr>
          <w:lang w:val="en-GB"/>
        </w:rPr>
        <w:t xml:space="preserve">-CV module. We understood that this method requires a training set composed of images processed with </w:t>
      </w:r>
      <w:proofErr w:type="spellStart"/>
      <w:r w:rsidRPr="00861F81">
        <w:rPr>
          <w:lang w:val="en-GB"/>
        </w:rPr>
        <w:t>cutmix</w:t>
      </w:r>
      <w:proofErr w:type="spellEnd"/>
      <w:r w:rsidRPr="00861F81">
        <w:rPr>
          <w:lang w:val="en-GB"/>
        </w:rPr>
        <w:t xml:space="preserve"> and normal images as well. It eventually didn’t turn useful for our dataset since we didn’t see any improvement in the new models with respect to the </w:t>
      </w:r>
      <w:r w:rsidR="00D405A5">
        <w:rPr>
          <w:lang w:val="en-GB"/>
        </w:rPr>
        <w:t xml:space="preserve">standard </w:t>
      </w:r>
      <w:r w:rsidRPr="00861F81">
        <w:rPr>
          <w:lang w:val="en-GB"/>
        </w:rPr>
        <w:t xml:space="preserve">augmentation </w:t>
      </w:r>
      <w:r w:rsidR="00D405A5">
        <w:rPr>
          <w:lang w:val="en-GB"/>
        </w:rPr>
        <w:t>technique.</w:t>
      </w:r>
      <w:r w:rsidRPr="00861F81">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052DB4B9" w14:textId="37F1BF19" w:rsidR="002814C7" w:rsidRPr="002814C7" w:rsidRDefault="002F6657" w:rsidP="00AC44A8">
      <w:pPr>
        <w:rPr>
          <w:lang w:val="en-GB"/>
        </w:rPr>
      </w:pPr>
      <w:r w:rsidRPr="002F6657">
        <w:rPr>
          <w:lang w:val="en-GB"/>
        </w:rPr>
        <w:t xml:space="preserve">We also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In particular, it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proofErr w:type="gramStart"/>
      <w:r w:rsidR="00115999" w:rsidRPr="00115999">
        <w:rPr>
          <w:i/>
          <w:iCs/>
          <w:lang w:val="en-GB"/>
        </w:rPr>
        <w:t>units</w:t>
      </w:r>
      <w:proofErr w:type="gramEnd"/>
      <w:r w:rsidR="002814C7">
        <w:rPr>
          <w:i/>
          <w:iCs/>
          <w:lang w:val="en-GB"/>
        </w:rPr>
        <w:t xml:space="preserve"> </w:t>
      </w:r>
      <w:r w:rsidR="002814C7" w:rsidRPr="002814C7">
        <w:rPr>
          <w:lang w:val="en-GB"/>
        </w:rPr>
        <w:t>parameters.</w:t>
      </w:r>
      <w:r w:rsidR="002814C7">
        <w:rPr>
          <w:lang w:val="en-GB"/>
        </w:rPr>
        <w:t xml:space="preserve"> However, due to time constraints, we limited to implement it without fully testing it. The partial results we got seemed to be reasonable and were used as inspiration for our final models.</w:t>
      </w:r>
    </w:p>
    <w:p w14:paraId="47B51582" w14:textId="0907013C" w:rsidR="00B24E5A" w:rsidRDefault="00B24E5A" w:rsidP="00AC44A8">
      <w:pPr>
        <w:rPr>
          <w:b/>
          <w:bCs/>
          <w:lang w:val="en-GB"/>
        </w:rPr>
      </w:pPr>
    </w:p>
    <w:p w14:paraId="6CC70893" w14:textId="2AA0EEEF" w:rsidR="00B24E5A" w:rsidRDefault="00B24E5A" w:rsidP="00AC44A8">
      <w:pPr>
        <w:rPr>
          <w:b/>
          <w:bCs/>
          <w:lang w:val="en-GB"/>
        </w:rPr>
      </w:pPr>
    </w:p>
    <w:p w14:paraId="7AFB004A" w14:textId="0A47234D" w:rsidR="00B24E5A" w:rsidRDefault="00B24E5A" w:rsidP="00AC44A8">
      <w:pPr>
        <w:rPr>
          <w:b/>
          <w:bCs/>
          <w:lang w:val="en-GB"/>
        </w:rPr>
      </w:pPr>
    </w:p>
    <w:p w14:paraId="662203BB" w14:textId="69C791BE" w:rsidR="00B24E5A" w:rsidRDefault="00B24E5A" w:rsidP="00AC44A8">
      <w:pPr>
        <w:rPr>
          <w:b/>
          <w:bCs/>
          <w:lang w:val="en-GB"/>
        </w:rPr>
      </w:pPr>
    </w:p>
    <w:p w14:paraId="282F27E0" w14:textId="34198DE6" w:rsidR="00B24E5A" w:rsidRDefault="00B24E5A" w:rsidP="00AC44A8">
      <w:pPr>
        <w:rPr>
          <w:b/>
          <w:bCs/>
          <w:lang w:val="en-GB"/>
        </w:rPr>
      </w:pPr>
    </w:p>
    <w:p w14:paraId="53657C02" w14:textId="77532F31" w:rsidR="00B24E5A" w:rsidRDefault="00B24E5A" w:rsidP="00AC44A8">
      <w:pPr>
        <w:rPr>
          <w:b/>
          <w:bCs/>
          <w:lang w:val="en-GB"/>
        </w:rPr>
      </w:pPr>
    </w:p>
    <w:p w14:paraId="4D465C2B" w14:textId="1F4AB0B8" w:rsidR="00B24E5A" w:rsidRDefault="00B24E5A" w:rsidP="00AC44A8">
      <w:pPr>
        <w:rPr>
          <w:b/>
          <w:bCs/>
          <w:lang w:val="en-GB"/>
        </w:rPr>
      </w:pPr>
    </w:p>
    <w:p w14:paraId="0F6A472F" w14:textId="7B397C5C" w:rsidR="00B24E5A" w:rsidRDefault="00B24E5A" w:rsidP="00AC44A8">
      <w:pPr>
        <w:rPr>
          <w:b/>
          <w:bCs/>
          <w:lang w:val="en-GB"/>
        </w:rPr>
      </w:pPr>
    </w:p>
    <w:p w14:paraId="6764CEA7" w14:textId="2158D8FA" w:rsidR="00B24E5A" w:rsidRDefault="00B24E5A" w:rsidP="00AC44A8">
      <w:pPr>
        <w:rPr>
          <w:b/>
          <w:bCs/>
          <w:lang w:val="en-GB"/>
        </w:rPr>
      </w:pPr>
    </w:p>
    <w:p w14:paraId="6888AF68" w14:textId="5EBE18A6" w:rsidR="00B24E5A" w:rsidRDefault="00B24E5A" w:rsidP="00AC44A8">
      <w:pPr>
        <w:rPr>
          <w:b/>
          <w:bCs/>
          <w:lang w:val="en-GB"/>
        </w:rPr>
      </w:pPr>
    </w:p>
    <w:p w14:paraId="3DC4796A" w14:textId="35729A92" w:rsidR="00B24E5A" w:rsidRDefault="00B24E5A" w:rsidP="00AC44A8">
      <w:pPr>
        <w:rPr>
          <w:b/>
          <w:bCs/>
          <w:lang w:val="en-GB"/>
        </w:rPr>
      </w:pPr>
    </w:p>
    <w:p w14:paraId="08A09C53" w14:textId="1499C1FE" w:rsidR="00B24E5A" w:rsidRDefault="00B24E5A" w:rsidP="00AC44A8">
      <w:pPr>
        <w:rPr>
          <w:b/>
          <w:bCs/>
          <w:lang w:val="en-GB"/>
        </w:rPr>
      </w:pPr>
    </w:p>
    <w:p w14:paraId="69B3FCB2" w14:textId="38F2272F" w:rsidR="00B24E5A" w:rsidRDefault="00B24E5A" w:rsidP="00AC44A8">
      <w:pPr>
        <w:rPr>
          <w:b/>
          <w:bCs/>
          <w:lang w:val="en-GB"/>
        </w:rPr>
      </w:pPr>
    </w:p>
    <w:p w14:paraId="3CD60CD7" w14:textId="77777777" w:rsidR="00B24E5A" w:rsidRDefault="00B24E5A" w:rsidP="00AC44A8">
      <w:pPr>
        <w:rPr>
          <w:b/>
          <w:bCs/>
          <w:lang w:val="en-GB"/>
        </w:rPr>
      </w:pPr>
    </w:p>
    <w:p w14:paraId="5B69C336" w14:textId="77777777" w:rsidR="00B24E5A" w:rsidRPr="00AC44A8" w:rsidRDefault="00B24E5A" w:rsidP="00B24E5A">
      <w:pPr>
        <w:rPr>
          <w:lang w:val="en-GB"/>
        </w:rPr>
      </w:pPr>
      <w:r w:rsidRPr="00AC44A8">
        <w:rPr>
          <w:lang w:val="en-GB"/>
        </w:rPr>
        <w:t xml:space="preserve">Draft report </w:t>
      </w:r>
      <w:proofErr w:type="spellStart"/>
      <w:r w:rsidRPr="00AC44A8">
        <w:rPr>
          <w:lang w:val="en-GB"/>
        </w:rPr>
        <w:t>anndl</w:t>
      </w:r>
      <w:proofErr w:type="spellEnd"/>
    </w:p>
    <w:p w14:paraId="0372C4DD" w14:textId="77777777" w:rsidR="00B24E5A" w:rsidRPr="00CF3B7E" w:rsidRDefault="00B24E5A" w:rsidP="00B24E5A">
      <w:pPr>
        <w:rPr>
          <w:lang w:val="en-GB"/>
        </w:rPr>
      </w:pPr>
      <w:r w:rsidRPr="00CF3B7E">
        <w:rPr>
          <w:lang w:val="en-GB"/>
        </w:rPr>
        <w:t>Outline of the topics t</w:t>
      </w:r>
      <w:r>
        <w:rPr>
          <w:lang w:val="en-GB"/>
        </w:rPr>
        <w:t>o be covered (highlighted = already done)</w:t>
      </w:r>
    </w:p>
    <w:p w14:paraId="64F70862" w14:textId="77777777" w:rsidR="00B24E5A" w:rsidRDefault="00B24E5A" w:rsidP="00B24E5A">
      <w:pPr>
        <w:pStyle w:val="Paragrafoelenco"/>
        <w:numPr>
          <w:ilvl w:val="0"/>
          <w:numId w:val="1"/>
        </w:numPr>
        <w:rPr>
          <w:lang w:val="it-IT"/>
        </w:rPr>
      </w:pPr>
      <w:r>
        <w:rPr>
          <w:lang w:val="it-IT"/>
        </w:rPr>
        <w:t xml:space="preserve">Baseline model </w:t>
      </w:r>
      <w:proofErr w:type="spellStart"/>
      <w:r>
        <w:rPr>
          <w:lang w:val="it-IT"/>
        </w:rPr>
        <w:t>composition</w:t>
      </w:r>
      <w:proofErr w:type="spellEnd"/>
      <w:r>
        <w:rPr>
          <w:lang w:val="it-IT"/>
        </w:rPr>
        <w:t xml:space="preserve"> and </w:t>
      </w:r>
      <w:proofErr w:type="spellStart"/>
      <w:r>
        <w:rPr>
          <w:lang w:val="it-IT"/>
        </w:rPr>
        <w:t>accuracy</w:t>
      </w:r>
      <w:proofErr w:type="spellEnd"/>
    </w:p>
    <w:p w14:paraId="740976FC"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Regularization with dropout, gaussian dropout and l2 regularization in output dense layer</w:t>
      </w:r>
    </w:p>
    <w:p w14:paraId="2A268427" w14:textId="77777777" w:rsidR="00B24E5A" w:rsidRPr="00CF3B7E" w:rsidRDefault="00B24E5A" w:rsidP="00B24E5A">
      <w:pPr>
        <w:pStyle w:val="Paragrafoelenco"/>
        <w:numPr>
          <w:ilvl w:val="0"/>
          <w:numId w:val="1"/>
        </w:numPr>
        <w:rPr>
          <w:lang w:val="en-GB"/>
        </w:rPr>
      </w:pPr>
      <w:r>
        <w:rPr>
          <w:lang w:val="en-GB"/>
        </w:rPr>
        <w:t>Online vs offline augmentation</w:t>
      </w:r>
    </w:p>
    <w:p w14:paraId="22A8A782"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Transfer learning with </w:t>
      </w:r>
      <w:proofErr w:type="spellStart"/>
      <w:r w:rsidRPr="00CB2B85">
        <w:rPr>
          <w:highlight w:val="yellow"/>
          <w:lang w:val="en-GB"/>
        </w:rPr>
        <w:t>xception</w:t>
      </w:r>
      <w:proofErr w:type="spellEnd"/>
      <w:r w:rsidRPr="00CB2B85">
        <w:rPr>
          <w:highlight w:val="yellow"/>
          <w:lang w:val="en-GB"/>
        </w:rPr>
        <w:t xml:space="preserve"> and the other </w:t>
      </w:r>
      <w:proofErr w:type="spellStart"/>
      <w:r w:rsidRPr="00CB2B85">
        <w:rPr>
          <w:highlight w:val="yellow"/>
          <w:lang w:val="en-GB"/>
        </w:rPr>
        <w:t>supernets</w:t>
      </w:r>
      <w:proofErr w:type="spellEnd"/>
    </w:p>
    <w:p w14:paraId="3B2EE9D0" w14:textId="77777777" w:rsidR="00B24E5A" w:rsidRDefault="00B24E5A" w:rsidP="00B24E5A">
      <w:pPr>
        <w:pStyle w:val="Paragrafoelenco"/>
        <w:numPr>
          <w:ilvl w:val="0"/>
          <w:numId w:val="1"/>
        </w:numPr>
        <w:rPr>
          <w:lang w:val="en-GB"/>
        </w:rPr>
      </w:pPr>
      <w:r>
        <w:rPr>
          <w:lang w:val="en-GB"/>
        </w:rPr>
        <w:t>Technique for fine tuning</w:t>
      </w:r>
    </w:p>
    <w:p w14:paraId="11CCA443" w14:textId="77777777" w:rsidR="00B24E5A" w:rsidRDefault="00B24E5A" w:rsidP="00B24E5A">
      <w:pPr>
        <w:pStyle w:val="Paragrafoelenco"/>
        <w:numPr>
          <w:ilvl w:val="0"/>
          <w:numId w:val="1"/>
        </w:numPr>
        <w:rPr>
          <w:lang w:val="en-GB"/>
        </w:rPr>
      </w:pPr>
      <w:r>
        <w:rPr>
          <w:lang w:val="en-GB"/>
        </w:rPr>
        <w:t xml:space="preserve">Oversampling technique for under-represented classes and </w:t>
      </w:r>
      <w:proofErr w:type="spellStart"/>
      <w:r>
        <w:rPr>
          <w:lang w:val="en-GB"/>
        </w:rPr>
        <w:t>class_weights</w:t>
      </w:r>
      <w:proofErr w:type="spellEnd"/>
      <w:r>
        <w:rPr>
          <w:lang w:val="en-GB"/>
        </w:rPr>
        <w:t xml:space="preserve"> approach</w:t>
      </w:r>
    </w:p>
    <w:p w14:paraId="72C64DB1"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Exponential decay and adaptive learning rate schedulers</w:t>
      </w:r>
    </w:p>
    <w:p w14:paraId="3C9F77B6"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low and flow from directory</w:t>
      </w:r>
    </w:p>
    <w:p w14:paraId="4CC0570F"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Standardization of images</w:t>
      </w:r>
    </w:p>
    <w:p w14:paraId="09D8C168"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Kaggle execution improvement with mixed precision and 2x </w:t>
      </w:r>
      <w:proofErr w:type="spellStart"/>
      <w:r w:rsidRPr="00CB2B85">
        <w:rPr>
          <w:highlight w:val="yellow"/>
          <w:lang w:val="en-GB"/>
        </w:rPr>
        <w:t>gpu</w:t>
      </w:r>
      <w:proofErr w:type="spellEnd"/>
      <w:r w:rsidRPr="00CB2B85">
        <w:rPr>
          <w:highlight w:val="yellow"/>
          <w:lang w:val="en-GB"/>
        </w:rPr>
        <w:t xml:space="preserve"> execution</w:t>
      </w:r>
    </w:p>
    <w:p w14:paraId="5B8055EC" w14:textId="77777777" w:rsidR="00B24E5A" w:rsidRDefault="00B24E5A" w:rsidP="00B24E5A">
      <w:pPr>
        <w:pStyle w:val="Paragrafoelenco"/>
        <w:numPr>
          <w:ilvl w:val="0"/>
          <w:numId w:val="1"/>
        </w:numPr>
        <w:rPr>
          <w:lang w:val="en-GB"/>
        </w:rPr>
      </w:pPr>
      <w:r>
        <w:rPr>
          <w:lang w:val="en-GB"/>
        </w:rPr>
        <w:t>Final models and some parameters used in the best performing model, image resizing</w:t>
      </w:r>
    </w:p>
    <w:p w14:paraId="656D1FD7" w14:textId="77777777" w:rsidR="00B24E5A" w:rsidRPr="000103D0" w:rsidRDefault="00B24E5A" w:rsidP="00B24E5A">
      <w:pPr>
        <w:pStyle w:val="Paragrafoelenco"/>
        <w:numPr>
          <w:ilvl w:val="0"/>
          <w:numId w:val="1"/>
        </w:numPr>
        <w:rPr>
          <w:highlight w:val="yellow"/>
          <w:lang w:val="en-GB"/>
        </w:rPr>
      </w:pPr>
      <w:proofErr w:type="spellStart"/>
      <w:r w:rsidRPr="000103D0">
        <w:rPr>
          <w:highlight w:val="yellow"/>
          <w:lang w:val="en-GB"/>
        </w:rPr>
        <w:t>Cutmix</w:t>
      </w:r>
      <w:proofErr w:type="spellEnd"/>
      <w:r w:rsidRPr="000103D0">
        <w:rPr>
          <w:highlight w:val="yellow"/>
          <w:lang w:val="en-GB"/>
        </w:rPr>
        <w:t xml:space="preserve"> augmentation not learning </w:t>
      </w:r>
    </w:p>
    <w:p w14:paraId="266B6488" w14:textId="77777777" w:rsidR="00B24E5A" w:rsidRPr="00CF3B7E" w:rsidRDefault="00B24E5A" w:rsidP="00B24E5A">
      <w:pPr>
        <w:pStyle w:val="Paragrafoelenco"/>
        <w:numPr>
          <w:ilvl w:val="0"/>
          <w:numId w:val="1"/>
        </w:numPr>
        <w:rPr>
          <w:lang w:val="en-GB"/>
        </w:rPr>
      </w:pPr>
      <w:r w:rsidRPr="000103D0">
        <w:rPr>
          <w:highlight w:val="yellow"/>
          <w:lang w:val="en-GB"/>
        </w:rPr>
        <w:t xml:space="preserve">Quasi </w:t>
      </w:r>
      <w:proofErr w:type="spellStart"/>
      <w:r w:rsidRPr="000103D0">
        <w:rPr>
          <w:highlight w:val="yellow"/>
          <w:lang w:val="en-GB"/>
        </w:rPr>
        <w:t>svm</w:t>
      </w:r>
      <w:proofErr w:type="spellEnd"/>
      <w:r w:rsidRPr="000103D0">
        <w:rPr>
          <w:highlight w:val="yellow"/>
          <w:lang w:val="en-GB"/>
        </w:rPr>
        <w:t xml:space="preserve"> dense layer (</w:t>
      </w:r>
      <w:proofErr w:type="spellStart"/>
      <w:r w:rsidRPr="000103D0">
        <w:rPr>
          <w:highlight w:val="yellow"/>
          <w:lang w:val="en-GB"/>
        </w:rPr>
        <w:t>fourier</w:t>
      </w:r>
      <w:proofErr w:type="spellEnd"/>
      <w:r w:rsidRPr="000103D0">
        <w:rPr>
          <w:highlight w:val="yellow"/>
          <w:lang w:val="en-GB"/>
        </w:rPr>
        <w:t xml:space="preserve"> transform with gaussian kernel</w:t>
      </w:r>
      <w:r>
        <w:rPr>
          <w:lang w:val="en-GB"/>
        </w:rPr>
        <w:t xml:space="preserve">) </w:t>
      </w:r>
    </w:p>
    <w:p w14:paraId="00FC7EB1" w14:textId="77777777" w:rsidR="00B24E5A" w:rsidRDefault="00B24E5A" w:rsidP="00B24E5A">
      <w:pPr>
        <w:pStyle w:val="Paragrafoelenco"/>
        <w:numPr>
          <w:ilvl w:val="0"/>
          <w:numId w:val="1"/>
        </w:numPr>
        <w:rPr>
          <w:lang w:val="en-GB"/>
        </w:rPr>
      </w:pPr>
      <w:r>
        <w:rPr>
          <w:lang w:val="en-GB"/>
        </w:rPr>
        <w:t xml:space="preserve">Ensemble method of the best models and different </w:t>
      </w:r>
      <w:proofErr w:type="spellStart"/>
      <w:r>
        <w:rPr>
          <w:lang w:val="en-GB"/>
        </w:rPr>
        <w:t>supernets</w:t>
      </w:r>
      <w:proofErr w:type="spellEnd"/>
    </w:p>
    <w:p w14:paraId="7194F223"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ailure of the learning rate too high</w:t>
      </w:r>
    </w:p>
    <w:p w14:paraId="7A1A1E80" w14:textId="77777777" w:rsidR="00B24E5A" w:rsidRDefault="00B24E5A" w:rsidP="00B24E5A">
      <w:pPr>
        <w:rPr>
          <w:lang w:val="en-GB"/>
        </w:rPr>
      </w:pPr>
    </w:p>
    <w:p w14:paraId="57110E8F" w14:textId="77777777" w:rsidR="00B24E5A" w:rsidRDefault="00B24E5A" w:rsidP="00B24E5A">
      <w:pPr>
        <w:rPr>
          <w:lang w:val="en-GB"/>
        </w:rPr>
      </w:pPr>
      <w:r>
        <w:rPr>
          <w:lang w:val="en-GB"/>
        </w:rPr>
        <w:t>TODO: the other points; I will do document formatting and proof reading</w:t>
      </w:r>
    </w:p>
    <w:p w14:paraId="18DFC3DD" w14:textId="77777777" w:rsidR="00B24E5A" w:rsidRPr="003C3D6F" w:rsidRDefault="00B24E5A" w:rsidP="00AC44A8">
      <w:pPr>
        <w:rPr>
          <w:b/>
          <w:bCs/>
          <w:lang w:val="en-GB"/>
        </w:rPr>
      </w:pPr>
    </w:p>
    <w:sectPr w:rsidR="00B24E5A" w:rsidRPr="003C3D6F" w:rsidSect="00C670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32EF5"/>
    <w:rsid w:val="00040C46"/>
    <w:rsid w:val="00043A50"/>
    <w:rsid w:val="00057DA8"/>
    <w:rsid w:val="00092B51"/>
    <w:rsid w:val="00097AD7"/>
    <w:rsid w:val="000A5482"/>
    <w:rsid w:val="00115999"/>
    <w:rsid w:val="00187CFC"/>
    <w:rsid w:val="001D5D55"/>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82675"/>
    <w:rsid w:val="00785B86"/>
    <w:rsid w:val="00791648"/>
    <w:rsid w:val="008241A4"/>
    <w:rsid w:val="00840001"/>
    <w:rsid w:val="00861F81"/>
    <w:rsid w:val="008E001F"/>
    <w:rsid w:val="008E42D8"/>
    <w:rsid w:val="009332B9"/>
    <w:rsid w:val="00963D70"/>
    <w:rsid w:val="009B6636"/>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405A5"/>
    <w:rsid w:val="00D76D7E"/>
    <w:rsid w:val="00D76E55"/>
    <w:rsid w:val="00DE56DA"/>
    <w:rsid w:val="00DF4F97"/>
    <w:rsid w:val="00E172F1"/>
    <w:rsid w:val="00E24613"/>
    <w:rsid w:val="00E61F63"/>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4</Pages>
  <Words>1966</Words>
  <Characters>11210</Characters>
  <Application>Microsoft Office Word</Application>
  <DocSecurity>0</DocSecurity>
  <Lines>93</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0</cp:revision>
  <dcterms:created xsi:type="dcterms:W3CDTF">2022-11-26T18:07:00Z</dcterms:created>
  <dcterms:modified xsi:type="dcterms:W3CDTF">2022-11-27T15:12:00Z</dcterms:modified>
</cp:coreProperties>
</file>